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 Lans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ns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85 Forest Glen Drive North,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lans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8560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